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cover-letter-for-professor-position"/>
    <w:p>
      <w:pPr>
        <w:pStyle w:val="Heading1"/>
      </w:pPr>
      <w:r>
        <w:t xml:space="preserve">Cover Letter for Professor Position</w:t>
      </w:r>
    </w:p>
    <w:p>
      <w:pPr>
        <w:pStyle w:val="FirstParagraph"/>
      </w:pPr>
      <w:r>
        <w:rPr>
          <w:bCs/>
          <w:b/>
        </w:rPr>
        <w:t xml:space="preserve">John Doe</w:t>
      </w:r>
      <w:r>
        <w:br/>
      </w:r>
      <w:r>
        <w:t xml:space="preserve">Professor of Environmental Science</w:t>
      </w:r>
      <w:r>
        <w:br/>
      </w:r>
      <w:r>
        <w:t xml:space="preserve">University of California, Berkeley</w:t>
      </w:r>
      <w:r>
        <w:br/>
      </w:r>
      <w:r>
        <w:t xml:space="preserve">Email: johndoe@berkeley.edu | Phone: +1 (555) 123-4567</w:t>
      </w:r>
    </w:p>
    <w:p>
      <w:pPr>
        <w:pStyle w:val="BodyText"/>
      </w:pPr>
      <w:r>
        <w:t xml:space="preserve">April 5, 2024</w:t>
      </w:r>
    </w:p>
    <w:p>
      <w:pPr>
        <w:pStyle w:val="BodyText"/>
      </w:pPr>
      <w:r>
        <w:t xml:space="preserve">Admissions Office</w:t>
      </w:r>
      <w:r>
        <w:br/>
      </w:r>
      <w:r>
        <w:t xml:space="preserve">Abu Dhabi University</w:t>
      </w:r>
      <w:r>
        <w:br/>
      </w:r>
      <w:r>
        <w:t xml:space="preserve">P.O. Box 129188, Abu Dhabi, United Arab Emirates</w:t>
      </w:r>
    </w:p>
    <w:bookmarkStart w:id="25" w:name="dear-hiring-committeedeans-name"/>
    <w:p>
      <w:pPr>
        <w:pStyle w:val="Heading2"/>
      </w:pPr>
      <w:r>
        <w:t xml:space="preserve">Dear [Hiring Committee/Dean's Name],</w:t>
      </w:r>
    </w:p>
    <w:p>
      <w:pPr>
        <w:pStyle w:val="FirstParagraph"/>
      </w:pPr>
      <w:r>
        <w:t xml:space="preserve">I am writing to express my enthusiastic interest in the Professor position at Abu Dhabi University in the United Arab Emirates. With over 15 years of experience in academia, a strong record of research contributions, and a passion for fostering innovation in higher education, I am eager to contribute to the academic excellence that defines institutions like yours. As a scholar committed to advancing knowledge and shaping future leaders, I believe my expertise aligns seamlessly with the mission of Abu Dhabi University to become a global hub for education and research in the United Arab Emirates.</w:t>
      </w:r>
    </w:p>
    <w:p>
      <w:pPr>
        <w:pStyle w:val="BodyText"/>
      </w:pPr>
      <w:r>
        <w:t xml:space="preserve">The United Arab Emirates, particularly Abu Dhabi, has emerged as a beacon of progress and innovation in the Middle East. As a Professor, I am deeply inspired by the UAE’s vision to transform its educational landscape into one that rivals the world’s most prestigious institutions. The opportunity to contribute to this dynamic environment is both an honor and a profound responsibility. My academic journey has been driven by a desire to bridge global research with local needs, and Abu Dhabi’s unique position as a cultural and intellectual crossroads makes it an ideal setting for such work.</w:t>
      </w:r>
    </w:p>
    <w:bookmarkStart w:id="20" w:name="X5a1745b6e101982aac623a507ed04a3e4d698f2"/>
    <w:p>
      <w:pPr>
        <w:pStyle w:val="Heading3"/>
      </w:pPr>
      <w:r>
        <w:t xml:space="preserve">Academic Expertise and Research Contributions</w:t>
      </w:r>
    </w:p>
    <w:p>
      <w:pPr>
        <w:pStyle w:val="FirstParagraph"/>
      </w:pPr>
      <w:r>
        <w:t xml:space="preserve">As a Professor of Environmental Science at the University of California, Berkeley, I have dedicated my career to addressing pressing global challenges through interdisciplinary research. My work on sustainable resource management and climate resilience has been published in top-tier journals such as</w:t>
      </w:r>
      <w:r>
        <w:t xml:space="preserve"> </w:t>
      </w:r>
      <w:r>
        <w:rPr>
          <w:iCs/>
          <w:i/>
        </w:rPr>
        <w:t xml:space="preserve">Nature</w:t>
      </w:r>
      <w:r>
        <w:t xml:space="preserve"> </w:t>
      </w:r>
      <w:r>
        <w:t xml:space="preserve">and</w:t>
      </w:r>
      <w:r>
        <w:t xml:space="preserve"> </w:t>
      </w:r>
      <w:r>
        <w:rPr>
          <w:iCs/>
          <w:i/>
        </w:rPr>
        <w:t xml:space="preserve">Science</w:t>
      </w:r>
      <w:r>
        <w:t xml:space="preserve">, and I have secured over $5 million in grants from federal agencies like the National Science Foundation (NSF) and the Environmental Protection Agency (EPA). These experiences have equipped me with the skills to lead cutting-edge research initiatives that align with Abu Dhabi University’s focus on innovation and sustainability.</w:t>
      </w:r>
    </w:p>
    <w:p>
      <w:pPr>
        <w:pStyle w:val="BodyText"/>
      </w:pPr>
      <w:r>
        <w:t xml:space="preserve">My teaching philosophy emphasizes experiential learning and critical thinking. I have mentored over 100 graduate students and supervised 25 doctoral dissertations, many of which have gone on to hold prominent roles in academia, industry, and government. I am particularly proud of my work in developing interdisciplinary curricula that integrate technology, policy, and environmental science—areas that are increasingly vital for the United Arab Emirates’ economic diversification and environmental stewardship.</w:t>
      </w:r>
    </w:p>
    <w:bookmarkEnd w:id="20"/>
    <w:bookmarkStart w:id="21" w:name="X006ce7943ac578ba91274c3e9f4a48781cfc562"/>
    <w:p>
      <w:pPr>
        <w:pStyle w:val="Heading3"/>
      </w:pPr>
      <w:r>
        <w:t xml:space="preserve">Alignment with Abu Dhabi University’s Mission</w:t>
      </w:r>
    </w:p>
    <w:p>
      <w:pPr>
        <w:pStyle w:val="FirstParagraph"/>
      </w:pPr>
      <w:r>
        <w:t xml:space="preserve">Abu Dhabi University’s commitment to excellence in education resonates deeply with my own values. The university’s emphasis on research-driven teaching and its role in advancing the UAE’s vision for a knowledge-based economy make it an ideal platform for me to contribute. I am particularly drawn to the opportunity to collaborate with faculty and students from diverse cultural backgrounds, fostering an inclusive academic environment that celebrates innovation and global perspectives.</w:t>
      </w:r>
    </w:p>
    <w:p>
      <w:pPr>
        <w:pStyle w:val="BodyText"/>
      </w:pPr>
      <w:r>
        <w:t xml:space="preserve">In recent years, the United Arab Emirates has made significant strides in establishing itself as a leader in renewable energy and sustainable development. Abu Dhabi’s Masdar Initiative and the UAE’s Net Zero by 2050 strategy exemplify this forward-thinking approach. As a Professor, I am eager to contribute to such initiatives by integrating these real-world challenges into my teaching and research. I believe that by leveraging the expertise of local communities and international partners, we can develop solutions that address both regional and global needs.</w:t>
      </w:r>
    </w:p>
    <w:bookmarkEnd w:id="21"/>
    <w:bookmarkStart w:id="22" w:name="leadership-and-community-engagement"/>
    <w:p>
      <w:pPr>
        <w:pStyle w:val="Heading3"/>
      </w:pPr>
      <w:r>
        <w:t xml:space="preserve">Leadership and Community Engagement</w:t>
      </w:r>
    </w:p>
    <w:p>
      <w:pPr>
        <w:pStyle w:val="FirstParagraph"/>
      </w:pPr>
      <w:r>
        <w:t xml:space="preserve">Beyond the classroom, I have actively engaged in leadership roles that reflect my dedication to academic excellence. As a founding member of the Global Sustainability Consortium, I have worked to connect universities across continents in collaborative research projects. Additionally, my involvement with UNESCO’s education initiatives has allowed me to contribute to policy discussions on curriculum development and teacher training. These experiences have honed my ability to navigate complex academic and administrative landscapes—a skill that I believe will be invaluable in supporting Abu Dhabi University’s strategic goals.</w:t>
      </w:r>
    </w:p>
    <w:p>
      <w:pPr>
        <w:pStyle w:val="BodyText"/>
      </w:pPr>
      <w:r>
        <w:t xml:space="preserve">I am also committed to community engagement, having led workshops on climate change awareness in underserved regions of the United States and the Middle East. The United Arab Emirates has made significant investments in education for all, and I am eager to support initiatives that ensure equitable access to high-quality learning opportunities. By fostering partnerships between academia and industry, I aim to create programs that empower students to become leaders in their communities.</w:t>
      </w:r>
    </w:p>
    <w:bookmarkEnd w:id="22"/>
    <w:bookmarkStart w:id="23" w:name="why-abu-dhabi"/>
    <w:p>
      <w:pPr>
        <w:pStyle w:val="Heading3"/>
      </w:pPr>
      <w:r>
        <w:t xml:space="preserve">Why Abu Dhabi?</w:t>
      </w:r>
    </w:p>
    <w:p>
      <w:pPr>
        <w:pStyle w:val="FirstParagraph"/>
      </w:pPr>
      <w:r>
        <w:t xml:space="preserve">The United Arab Emirates, and specifically Abu Dhabi, represents a unique opportunity for academic growth and impact. The city’s rapid development, cultural richness, and commitment to innovation create an environment where bold ideas can flourish. I am particularly inspired by the UAE’s vision to become a global center for knowledge and research, and I am eager to play a role in achieving this goal. Abu Dhabi University’s reputation as a premier institution makes it an ideal partner in this endeavor.</w:t>
      </w:r>
    </w:p>
    <w:p>
      <w:pPr>
        <w:pStyle w:val="BodyText"/>
      </w:pPr>
      <w:r>
        <w:t xml:space="preserve">As someone who has worked in diverse academic settings—from the United States to Europe and Asia—I am well-versed in navigating cross-cultural collaborations. My ability to adapt to new environments while maintaining high standards of academic rigor will enable me to contribute effectively to Abu Dhabi University’s mission. I am confident that my experience, vision, and passion for education will make me a valuable addition to your faculty.</w:t>
      </w:r>
    </w:p>
    <w:bookmarkEnd w:id="23"/>
    <w:bookmarkStart w:id="24" w:name="conclusion"/>
    <w:p>
      <w:pPr>
        <w:pStyle w:val="Heading3"/>
      </w:pPr>
      <w:r>
        <w:t xml:space="preserve">Conclusion</w:t>
      </w:r>
    </w:p>
    <w:p>
      <w:pPr>
        <w:pStyle w:val="FirstParagraph"/>
      </w:pPr>
      <w:r>
        <w:t xml:space="preserve">In conclusion, I am excited about the possibility of joining Abu Dhabi University as a Professor. My academic background, research achievements, and dedication to teaching align with the university’s goals of fostering innovation and excellence. I am eager to contribute to the continued growth of Abu Dhabi’s educational landscape while supporting the next generation of scholars and leaders.</w:t>
      </w:r>
    </w:p>
    <w:p>
      <w:pPr>
        <w:pStyle w:val="BodyText"/>
      </w:pPr>
      <w:r>
        <w:t xml:space="preserve">Thank you for considering my application. I would welcome the opportunity to discuss how my qualifications align with your needs. Please feel free to contact me at +1 (555) 123-4567 or johndoe@berkeley.edu. I look forward to the possibility of contributing to Abu Dhabi University’s mission and helping shape the future of education in the United Arab Emirates.</w:t>
      </w:r>
    </w:p>
    <w:p>
      <w:pPr>
        <w:pStyle w:val="BodyText"/>
      </w:pPr>
      <w:r>
        <w:t xml:space="preserve">Sincerely,</w:t>
      </w:r>
      <w:r>
        <w:br/>
      </w:r>
      <w:r>
        <w:rPr>
          <w:bCs/>
          <w:b/>
        </w:rPr>
        <w:t xml:space="preserve">John Doe</w:t>
      </w:r>
      <w:r>
        <w:br/>
      </w:r>
      <w:r>
        <w:t xml:space="preserve">Professor of Environmental Science</w:t>
      </w:r>
      <w:r>
        <w:br/>
      </w:r>
      <w:r>
        <w:t xml:space="preserve">University of California, Berkeley</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 in United Arab Emirates Abu Dhabi</dc:title>
  <dc:creator/>
  <cp:keywords/>
  <dcterms:created xsi:type="dcterms:W3CDTF">2026-07-23T22:19:38Z</dcterms:created>
  <dcterms:modified xsi:type="dcterms:W3CDTF">2026-07-23T22:19:38Z</dcterms:modified>
</cp:coreProperties>
</file>

<file path=docProps/custom.xml><?xml version="1.0" encoding="utf-8"?>
<Properties xmlns="http://schemas.openxmlformats.org/officeDocument/2006/custom-properties" xmlns:vt="http://schemas.openxmlformats.org/officeDocument/2006/docPropsVTypes"/>
</file>